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0FE3824D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91334A7" w:rsidRDefault="00ED4438" w14:paraId="60201D24" w14:textId="5D73D246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FE3824D" w:rsidR="2A6CC1EE">
              <w:rPr>
                <w:rFonts w:eastAsia="Times New Roman" w:cs="Calibri" w:cstheme="minorAscii"/>
                <w:lang w:eastAsia="en-GB"/>
              </w:rPr>
              <w:t xml:space="preserve">External form and download request pdf should open in new tab so that there is </w:t>
            </w:r>
            <w:r w:rsidRPr="0FE3824D" w:rsidR="2A6CC1EE">
              <w:rPr>
                <w:rFonts w:eastAsia="Times New Roman" w:cs="Calibri" w:cstheme="minorAscii"/>
                <w:lang w:eastAsia="en-GB"/>
              </w:rPr>
              <w:t>an option</w:t>
            </w:r>
            <w:r w:rsidRPr="0FE3824D" w:rsidR="2A6CC1EE">
              <w:rPr>
                <w:rFonts w:eastAsia="Times New Roman" w:cs="Calibri" w:cstheme="minorAscii"/>
                <w:lang w:eastAsia="en-GB"/>
              </w:rPr>
              <w:t xml:space="preserve"> to go back.</w:t>
            </w:r>
          </w:p>
        </w:tc>
      </w:tr>
      <w:tr w:rsidRPr="00F250B6" w:rsidR="00F250B6" w:rsidTr="0FE3824D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E3824D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E3824D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7902C45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5BC03C13" w:rsidR="79DC1676">
              <w:rPr>
                <w:rFonts w:eastAsia="Times New Roman" w:cs="Calibri" w:cstheme="minorAscii"/>
                <w:lang w:eastAsia="en-GB"/>
              </w:rPr>
              <w:t>2</w:t>
            </w:r>
            <w:r w:rsidRPr="5BC03C13" w:rsidR="6AC48A60">
              <w:rPr>
                <w:rFonts w:eastAsia="Times New Roman" w:cs="Calibri" w:cstheme="minorAscii"/>
                <w:lang w:eastAsia="en-GB"/>
              </w:rPr>
              <w:t>9</w:t>
            </w:r>
            <w:r w:rsidRPr="5BC03C13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5BC03C13" w:rsidR="00C14988">
              <w:rPr>
                <w:rFonts w:eastAsia="Times New Roman" w:cs="Calibri" w:cstheme="minorAscii"/>
                <w:lang w:eastAsia="en-GB"/>
              </w:rPr>
              <w:t>04</w:t>
            </w:r>
            <w:r w:rsidRPr="5BC03C13" w:rsidR="002013CE">
              <w:rPr>
                <w:rFonts w:eastAsia="Times New Roman" w:cs="Calibri" w:cstheme="minorAscii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0FE3824D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E3824D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0FE3824D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7B603E4A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618842A9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618842A9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618842A9" w:rsidR="49C89067">
              <w:rPr>
                <w:rFonts w:eastAsia="Times New Roman" w:cs="Calibri" w:cstheme="minorAscii"/>
                <w:lang w:eastAsia="en-GB"/>
              </w:rPr>
              <w:t>OCM</w:t>
            </w:r>
            <w:r w:rsidRPr="618842A9" w:rsidR="371A3A2C">
              <w:rPr>
                <w:rFonts w:eastAsia="Times New Roman" w:cs="Calibri" w:cstheme="minorAscii"/>
                <w:lang w:eastAsia="en-GB"/>
              </w:rPr>
              <w:t>Test</w:t>
            </w:r>
            <w:r w:rsidRPr="618842A9" w:rsidR="4E48F2CD">
              <w:rPr>
                <w:rFonts w:eastAsia="Times New Roman" w:cs="Calibri" w:cstheme="minorAscii"/>
                <w:lang w:eastAsia="en-GB"/>
              </w:rPr>
              <w:t>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3FA45F7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7CEDBF5B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7E274B6A">
              <w:rPr>
                <w:rFonts w:eastAsia="Times New Roman" w:cs="Calibri" w:cstheme="minorAscii"/>
                <w:lang w:eastAsia="en-GB"/>
              </w:rPr>
              <w:t>usmanali@ocmsoftware.ie</w:t>
            </w:r>
          </w:p>
        </w:tc>
      </w:tr>
      <w:tr w:rsidRPr="00F250B6" w:rsidR="00F250B6" w:rsidTr="0FE3824D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3C80C5D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7CEDBF5B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288E6C6C">
              <w:rPr>
                <w:rFonts w:eastAsia="Times New Roman" w:cs="Calibri" w:cstheme="minorAscii"/>
                <w:lang w:eastAsia="en-GB"/>
              </w:rPr>
              <w:t>usmanali123</w:t>
            </w:r>
          </w:p>
        </w:tc>
      </w:tr>
      <w:tr w:rsidRPr="00F250B6" w:rsidR="00F250B6" w:rsidTr="0FE3824D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0FE3824D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0FE3824D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E3824D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="5428E23C" w:rsidP="0FE3824D" w:rsidRDefault="5428E23C" w14:paraId="6C521E03" w14:textId="5772AC0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FE3824D" w:rsidR="5428E23C">
              <w:rPr>
                <w:rFonts w:eastAsia="Times New Roman" w:cs="Calibri" w:cstheme="minorAscii"/>
                <w:lang w:eastAsia="en-GB"/>
              </w:rPr>
              <w:t xml:space="preserve">External form and download request pdf should open in new tab so that there is </w:t>
            </w:r>
            <w:r w:rsidRPr="0FE3824D" w:rsidR="5428E23C">
              <w:rPr>
                <w:rFonts w:eastAsia="Times New Roman" w:cs="Calibri" w:cstheme="minorAscii"/>
                <w:lang w:eastAsia="en-GB"/>
              </w:rPr>
              <w:t>an option</w:t>
            </w:r>
            <w:r w:rsidRPr="0FE3824D" w:rsidR="5428E23C">
              <w:rPr>
                <w:rFonts w:eastAsia="Times New Roman" w:cs="Calibri" w:cstheme="minorAscii"/>
                <w:lang w:eastAsia="en-GB"/>
              </w:rPr>
              <w:t xml:space="preserve"> to go back.</w:t>
            </w:r>
          </w:p>
          <w:p w:rsidRPr="00F250B6" w:rsidR="00F250B6" w:rsidP="3F6D69AF" w:rsidRDefault="00E0251A" w14:paraId="1D9E3228" w14:textId="54EE4BB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E3824D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E3824D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0FE3824D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5BC03C13" w:rsidRDefault="002013CE" w14:paraId="6E38C72C" w14:textId="3243250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FE3824D" w:rsidR="002013CE">
              <w:rPr>
                <w:rFonts w:eastAsia="Times New Roman" w:cs="Calibri" w:cstheme="minorAscii"/>
                <w:lang w:eastAsia="en-GB"/>
              </w:rPr>
              <w:t xml:space="preserve">We </w:t>
            </w:r>
            <w:r w:rsidRPr="0FE3824D" w:rsidR="5413A05E">
              <w:rPr>
                <w:rFonts w:eastAsia="Times New Roman" w:cs="Calibri" w:cstheme="minorAscii"/>
                <w:lang w:eastAsia="en-GB"/>
              </w:rPr>
              <w:t xml:space="preserve">have logged in to the </w:t>
            </w:r>
            <w:r w:rsidRPr="0FE3824D" w:rsidR="5413A05E">
              <w:rPr>
                <w:rFonts w:eastAsia="Times New Roman" w:cs="Calibri" w:cstheme="minorAscii"/>
                <w:lang w:eastAsia="en-GB"/>
              </w:rPr>
              <w:t>ocm</w:t>
            </w:r>
            <w:r w:rsidRPr="0FE3824D" w:rsidR="585ADE7A">
              <w:rPr>
                <w:rFonts w:eastAsia="Times New Roman" w:cs="Calibri" w:cstheme="minorAscii"/>
                <w:lang w:eastAsia="en-GB"/>
              </w:rPr>
              <w:t>test</w:t>
            </w:r>
            <w:r w:rsidRPr="0FE3824D" w:rsidR="1509701A">
              <w:rPr>
                <w:rFonts w:eastAsia="Times New Roman" w:cs="Calibri" w:cstheme="minorAscii"/>
                <w:lang w:eastAsia="en-GB"/>
              </w:rPr>
              <w:t>2</w:t>
            </w:r>
            <w:r w:rsidRPr="0FE3824D" w:rsidR="5413A05E">
              <w:rPr>
                <w:rFonts w:eastAsia="Times New Roman" w:cs="Calibri" w:cstheme="minorAscii"/>
                <w:lang w:eastAsia="en-GB"/>
              </w:rPr>
              <w:t xml:space="preserve"> system and </w:t>
            </w:r>
            <w:r w:rsidRPr="0FE3824D" w:rsidR="6F31291C">
              <w:rPr>
                <w:rFonts w:eastAsia="Times New Roman" w:cs="Calibri" w:cstheme="minorAscii"/>
                <w:lang w:eastAsia="en-GB"/>
              </w:rPr>
              <w:t xml:space="preserve">browsed to External form and Download request button on view request page. 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2E24A254" w:rsidRDefault="00ED4438" w14:paraId="133DDB9F" w14:textId="086A173D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FE3824D" w:rsidR="6F31291C">
              <w:rPr>
                <w:rFonts w:eastAsia="Times New Roman" w:cs="Calibri" w:cstheme="minorAscii"/>
                <w:lang w:eastAsia="en-GB"/>
              </w:rPr>
              <w:t>Both</w:t>
            </w:r>
            <w:r w:rsidRPr="0FE3824D" w:rsidR="6F31291C">
              <w:rPr>
                <w:rFonts w:eastAsia="Times New Roman" w:cs="Calibri" w:cstheme="minorAscii"/>
                <w:lang w:eastAsia="en-GB"/>
              </w:rPr>
              <w:t xml:space="preserve"> should open in a new tab so that there is </w:t>
            </w:r>
            <w:r w:rsidRPr="0FE3824D" w:rsidR="6F31291C">
              <w:rPr>
                <w:rFonts w:eastAsia="Times New Roman" w:cs="Calibri" w:cstheme="minorAscii"/>
                <w:lang w:eastAsia="en-GB"/>
              </w:rPr>
              <w:t>an option</w:t>
            </w:r>
            <w:r w:rsidRPr="0FE3824D" w:rsidR="6F31291C">
              <w:rPr>
                <w:rFonts w:eastAsia="Times New Roman" w:cs="Calibri" w:cstheme="minorAscii"/>
                <w:lang w:eastAsia="en-GB"/>
              </w:rPr>
              <w:t xml:space="preserve"> to go back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5BC03C13" w:rsidRDefault="00F250B6" w14:paraId="471F2752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5BC03C13" w:rsidR="3214783D">
              <w:rPr>
                <w:rFonts w:eastAsia="Times New Roman" w:cs="Calibri" w:cstheme="minorAscii"/>
                <w:lang w:eastAsia="en-GB"/>
              </w:rPr>
              <w:t>As Expected</w:t>
            </w: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:rsidR="7E04DABB" w:rsidP="7E04DABB" w:rsidRDefault="7E04DABB" w14:paraId="0D505A2D" w14:textId="434EE113" w14:noSpellErr="1">
      <w:pPr>
        <w:pStyle w:val="Normal"/>
        <w:rPr>
          <w:rFonts w:cs="Calibri" w:cstheme="minorAscii"/>
        </w:rPr>
      </w:pPr>
    </w:p>
    <w:p w:rsidR="618842A9" w:rsidP="618842A9" w:rsidRDefault="618842A9" w14:paraId="0FA667EA" w14:textId="48072A71">
      <w:pPr>
        <w:pStyle w:val="Normal"/>
        <w:rPr>
          <w:rFonts w:cs="Calibri" w:cstheme="minorAscii"/>
        </w:rPr>
      </w:pPr>
    </w:p>
    <w:p w:rsidR="618842A9" w:rsidP="618842A9" w:rsidRDefault="618842A9" w14:paraId="0CB879FF" w14:textId="11D5C075">
      <w:pPr>
        <w:pStyle w:val="Normal"/>
        <w:rPr>
          <w:rFonts w:cs="Calibri" w:cstheme="minorAscii"/>
        </w:rPr>
      </w:pPr>
    </w:p>
    <w:p w:rsidR="618842A9" w:rsidP="618842A9" w:rsidRDefault="618842A9" w14:paraId="68ABCE64" w14:textId="60468C31">
      <w:pPr>
        <w:pStyle w:val="Normal"/>
        <w:rPr>
          <w:rFonts w:cs="Calibri" w:cstheme="minorAscii"/>
        </w:rPr>
      </w:pPr>
    </w:p>
    <w:p w:rsidR="618842A9" w:rsidP="618842A9" w:rsidRDefault="618842A9" w14:paraId="0EA93441" w14:textId="0450BB7B">
      <w:pPr>
        <w:pStyle w:val="Normal"/>
        <w:rPr>
          <w:rFonts w:cs="Calibri" w:cstheme="minorAscii"/>
        </w:rPr>
      </w:pPr>
    </w:p>
    <w:p w:rsidR="618842A9" w:rsidP="618842A9" w:rsidRDefault="618842A9" w14:paraId="439C30BE" w14:textId="7DF2FCAF">
      <w:pPr>
        <w:pStyle w:val="Normal"/>
        <w:rPr>
          <w:rFonts w:cs="Calibri" w:cstheme="minorAscii"/>
        </w:rPr>
      </w:pPr>
    </w:p>
    <w:p w:rsidR="618842A9" w:rsidP="618842A9" w:rsidRDefault="618842A9" w14:paraId="047753D4" w14:textId="338D9CBE">
      <w:pPr>
        <w:pStyle w:val="Normal"/>
      </w:pPr>
    </w:p>
    <w:p w:rsidR="6695FD6C" w:rsidP="618842A9" w:rsidRDefault="6695FD6C" w14:paraId="7BF3B88D" w14:textId="07387BA6">
      <w:pPr>
        <w:pStyle w:val="Normal"/>
      </w:pPr>
    </w:p>
    <w:p w:rsidR="0FE3824D" w:rsidP="0FE3824D" w:rsidRDefault="0FE3824D" w14:paraId="5C1C965E" w14:textId="4B47F02A">
      <w:pPr>
        <w:pStyle w:val="Normal"/>
      </w:pPr>
    </w:p>
    <w:p w:rsidR="0FE3824D" w:rsidP="0FE3824D" w:rsidRDefault="0FE3824D" w14:paraId="5EE6595F" w14:textId="62A64F07">
      <w:pPr>
        <w:pStyle w:val="Normal"/>
      </w:pPr>
    </w:p>
    <w:p w:rsidR="12CDC76E" w:rsidP="0FE3824D" w:rsidRDefault="12CDC76E" w14:paraId="69AD4DCA" w14:textId="633C7077">
      <w:pPr>
        <w:pStyle w:val="Normal"/>
      </w:pPr>
      <w:r w:rsidR="12CDC76E">
        <w:drawing>
          <wp:inline wp14:editId="53E6DC38" wp14:anchorId="72A28C56">
            <wp:extent cx="8801100" cy="4410075"/>
            <wp:effectExtent l="0" t="0" r="0" b="0"/>
            <wp:docPr id="135141807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2bc53120ae94e8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100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FE3824D" w:rsidP="0FE3824D" w:rsidRDefault="0FE3824D" w14:paraId="26298472" w14:textId="531D902D">
      <w:pPr>
        <w:pStyle w:val="Normal"/>
      </w:pPr>
    </w:p>
    <w:p w:rsidR="0FE3824D" w:rsidP="0FE3824D" w:rsidRDefault="0FE3824D" w14:paraId="408506AB" w14:textId="1530A8C2">
      <w:pPr>
        <w:pStyle w:val="Normal"/>
      </w:pPr>
    </w:p>
    <w:p w:rsidR="0FE3824D" w:rsidP="0FE3824D" w:rsidRDefault="0FE3824D" w14:paraId="6A65755B" w14:textId="55105530">
      <w:pPr>
        <w:pStyle w:val="Normal"/>
      </w:pPr>
    </w:p>
    <w:p w:rsidR="0FE3824D" w:rsidP="0FE3824D" w:rsidRDefault="0FE3824D" w14:paraId="43AB25C6" w14:textId="3ACB65D4">
      <w:pPr>
        <w:pStyle w:val="Normal"/>
      </w:pPr>
    </w:p>
    <w:p w:rsidR="0FE3824D" w:rsidP="0FE3824D" w:rsidRDefault="0FE3824D" w14:paraId="608AB7FB" w14:textId="34C40FF3">
      <w:pPr>
        <w:pStyle w:val="Normal"/>
      </w:pPr>
    </w:p>
    <w:p w:rsidR="0FE3824D" w:rsidP="0FE3824D" w:rsidRDefault="0FE3824D" w14:paraId="4117C3E5" w14:textId="1E834AA1">
      <w:pPr>
        <w:pStyle w:val="Normal"/>
      </w:pPr>
    </w:p>
    <w:p w:rsidR="0FE3824D" w:rsidP="0FE3824D" w:rsidRDefault="0FE3824D" w14:paraId="5389A054" w14:textId="64B8B3EC">
      <w:pPr>
        <w:pStyle w:val="Normal"/>
      </w:pPr>
    </w:p>
    <w:p w:rsidR="0FE3824D" w:rsidP="0FE3824D" w:rsidRDefault="0FE3824D" w14:paraId="67140AE0" w14:textId="510A71BD">
      <w:pPr>
        <w:pStyle w:val="Normal"/>
      </w:pPr>
    </w:p>
    <w:p w:rsidR="17261763" w:rsidP="0FE3824D" w:rsidRDefault="17261763" w14:paraId="639C5782" w14:textId="6E7198BC">
      <w:pPr>
        <w:pStyle w:val="Normal"/>
      </w:pPr>
      <w:r w:rsidR="17261763">
        <w:drawing>
          <wp:inline wp14:editId="6B4EA835" wp14:anchorId="6BE6E3F4">
            <wp:extent cx="8753475" cy="3476625"/>
            <wp:effectExtent l="0" t="0" r="0" b="0"/>
            <wp:docPr id="20793198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16e06abb2a14dc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5347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F79B8"/>
    <w:rsid w:val="002013CE"/>
    <w:rsid w:val="00393168"/>
    <w:rsid w:val="005A0350"/>
    <w:rsid w:val="006938D0"/>
    <w:rsid w:val="006F7E32"/>
    <w:rsid w:val="008357CF"/>
    <w:rsid w:val="00A24110"/>
    <w:rsid w:val="00A84407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2003351"/>
    <w:rsid w:val="03BBC9F3"/>
    <w:rsid w:val="0412F8D3"/>
    <w:rsid w:val="04DA1DA9"/>
    <w:rsid w:val="062216B4"/>
    <w:rsid w:val="07440FC2"/>
    <w:rsid w:val="07C4E804"/>
    <w:rsid w:val="0892DBED"/>
    <w:rsid w:val="091334A7"/>
    <w:rsid w:val="09EF30FE"/>
    <w:rsid w:val="0B520C36"/>
    <w:rsid w:val="0BA79504"/>
    <w:rsid w:val="0F29BE35"/>
    <w:rsid w:val="0FD09D12"/>
    <w:rsid w:val="0FE3824D"/>
    <w:rsid w:val="10809806"/>
    <w:rsid w:val="120AB761"/>
    <w:rsid w:val="123D2EE2"/>
    <w:rsid w:val="12B88590"/>
    <w:rsid w:val="12CDC76E"/>
    <w:rsid w:val="13D9DB43"/>
    <w:rsid w:val="14A40E35"/>
    <w:rsid w:val="1509701A"/>
    <w:rsid w:val="17261763"/>
    <w:rsid w:val="1B23C1B2"/>
    <w:rsid w:val="1B3BE8C7"/>
    <w:rsid w:val="1B72F8B7"/>
    <w:rsid w:val="1BFC95A3"/>
    <w:rsid w:val="1C75E624"/>
    <w:rsid w:val="1CBF9213"/>
    <w:rsid w:val="1DC5220C"/>
    <w:rsid w:val="200C27C5"/>
    <w:rsid w:val="20215CD3"/>
    <w:rsid w:val="21013668"/>
    <w:rsid w:val="210D8EB0"/>
    <w:rsid w:val="21154965"/>
    <w:rsid w:val="218A7EC3"/>
    <w:rsid w:val="22662CC4"/>
    <w:rsid w:val="22FAC20A"/>
    <w:rsid w:val="23A5D528"/>
    <w:rsid w:val="23FBF484"/>
    <w:rsid w:val="25B90ECB"/>
    <w:rsid w:val="265DEFE6"/>
    <w:rsid w:val="26AFFABD"/>
    <w:rsid w:val="275A374C"/>
    <w:rsid w:val="27AC86DF"/>
    <w:rsid w:val="288E6C6C"/>
    <w:rsid w:val="2A33DA96"/>
    <w:rsid w:val="2A6CC1EE"/>
    <w:rsid w:val="2AF82713"/>
    <w:rsid w:val="2B7DC0C9"/>
    <w:rsid w:val="2C1FA52F"/>
    <w:rsid w:val="2C4E473E"/>
    <w:rsid w:val="2C93F774"/>
    <w:rsid w:val="2D70D3B0"/>
    <w:rsid w:val="2E131D43"/>
    <w:rsid w:val="2E24A254"/>
    <w:rsid w:val="2E2FC7D5"/>
    <w:rsid w:val="2F240267"/>
    <w:rsid w:val="2FBE8DA4"/>
    <w:rsid w:val="2FCB9836"/>
    <w:rsid w:val="300D4C4A"/>
    <w:rsid w:val="3214783D"/>
    <w:rsid w:val="3291728F"/>
    <w:rsid w:val="329BE8AB"/>
    <w:rsid w:val="32EA109B"/>
    <w:rsid w:val="330427D8"/>
    <w:rsid w:val="334CE4E7"/>
    <w:rsid w:val="3564B6FE"/>
    <w:rsid w:val="35D3896D"/>
    <w:rsid w:val="3659CB1C"/>
    <w:rsid w:val="3705BFCB"/>
    <w:rsid w:val="371A3A2C"/>
    <w:rsid w:val="375E2973"/>
    <w:rsid w:val="37B3B827"/>
    <w:rsid w:val="38821217"/>
    <w:rsid w:val="38AFD2BD"/>
    <w:rsid w:val="39FECE62"/>
    <w:rsid w:val="3BB40F13"/>
    <w:rsid w:val="3BF614B2"/>
    <w:rsid w:val="3DD1994E"/>
    <w:rsid w:val="3EE9D86B"/>
    <w:rsid w:val="3F6D69AF"/>
    <w:rsid w:val="40B641D3"/>
    <w:rsid w:val="40D08428"/>
    <w:rsid w:val="41912BF2"/>
    <w:rsid w:val="435DB986"/>
    <w:rsid w:val="43BBC8B7"/>
    <w:rsid w:val="43E399D3"/>
    <w:rsid w:val="444FFA07"/>
    <w:rsid w:val="455C25D0"/>
    <w:rsid w:val="47371A8C"/>
    <w:rsid w:val="48611976"/>
    <w:rsid w:val="48EC1C43"/>
    <w:rsid w:val="49C89067"/>
    <w:rsid w:val="4A0380AF"/>
    <w:rsid w:val="4A319F2B"/>
    <w:rsid w:val="4B2CE22D"/>
    <w:rsid w:val="4B7951A1"/>
    <w:rsid w:val="4BBA2C38"/>
    <w:rsid w:val="4CE7D4C8"/>
    <w:rsid w:val="4D6209C0"/>
    <w:rsid w:val="4DB5E56E"/>
    <w:rsid w:val="4E48F2CD"/>
    <w:rsid w:val="4FD955A9"/>
    <w:rsid w:val="51274B60"/>
    <w:rsid w:val="539D5AD8"/>
    <w:rsid w:val="53B4CDBE"/>
    <w:rsid w:val="53CA3D00"/>
    <w:rsid w:val="5413A05E"/>
    <w:rsid w:val="5428E23C"/>
    <w:rsid w:val="580BB6DA"/>
    <w:rsid w:val="585ADE7A"/>
    <w:rsid w:val="5861458E"/>
    <w:rsid w:val="58889B51"/>
    <w:rsid w:val="59058B64"/>
    <w:rsid w:val="59272DDF"/>
    <w:rsid w:val="592F9F7E"/>
    <w:rsid w:val="5A8FAABF"/>
    <w:rsid w:val="5B53F73C"/>
    <w:rsid w:val="5B650EAF"/>
    <w:rsid w:val="5BC03C13"/>
    <w:rsid w:val="5BF1D2A5"/>
    <w:rsid w:val="5E75DC7D"/>
    <w:rsid w:val="5EB10CF6"/>
    <w:rsid w:val="5F5CB80E"/>
    <w:rsid w:val="5F9765D2"/>
    <w:rsid w:val="606C6620"/>
    <w:rsid w:val="61099185"/>
    <w:rsid w:val="61258EE7"/>
    <w:rsid w:val="61323FC4"/>
    <w:rsid w:val="618842A9"/>
    <w:rsid w:val="62CE1025"/>
    <w:rsid w:val="635FA849"/>
    <w:rsid w:val="643FE725"/>
    <w:rsid w:val="65CCC249"/>
    <w:rsid w:val="65DBB786"/>
    <w:rsid w:val="65F48065"/>
    <w:rsid w:val="6695FD6C"/>
    <w:rsid w:val="66A53C74"/>
    <w:rsid w:val="674FEB0B"/>
    <w:rsid w:val="68039666"/>
    <w:rsid w:val="688AFA72"/>
    <w:rsid w:val="690A3CCD"/>
    <w:rsid w:val="69B45DFF"/>
    <w:rsid w:val="6A0F7221"/>
    <w:rsid w:val="6A8364F0"/>
    <w:rsid w:val="6AA60D2E"/>
    <w:rsid w:val="6AC48A60"/>
    <w:rsid w:val="6ADF2C92"/>
    <w:rsid w:val="6B218092"/>
    <w:rsid w:val="6B374430"/>
    <w:rsid w:val="6B77EC7C"/>
    <w:rsid w:val="6BF7B209"/>
    <w:rsid w:val="6C356873"/>
    <w:rsid w:val="6CA9DE6C"/>
    <w:rsid w:val="6E4CCAD4"/>
    <w:rsid w:val="6EE2E344"/>
    <w:rsid w:val="6F0D4542"/>
    <w:rsid w:val="6F31291C"/>
    <w:rsid w:val="6F6F55A9"/>
    <w:rsid w:val="70A17C5E"/>
    <w:rsid w:val="725E486D"/>
    <w:rsid w:val="7445D717"/>
    <w:rsid w:val="7462B053"/>
    <w:rsid w:val="75E2A450"/>
    <w:rsid w:val="76FA1184"/>
    <w:rsid w:val="7767ECF2"/>
    <w:rsid w:val="77959937"/>
    <w:rsid w:val="7922745B"/>
    <w:rsid w:val="79C3BAA3"/>
    <w:rsid w:val="79DC1676"/>
    <w:rsid w:val="7A9455BB"/>
    <w:rsid w:val="7BC50892"/>
    <w:rsid w:val="7BD1D845"/>
    <w:rsid w:val="7C3A2586"/>
    <w:rsid w:val="7C5A151D"/>
    <w:rsid w:val="7C5FEEDF"/>
    <w:rsid w:val="7C690A5A"/>
    <w:rsid w:val="7C79DB5E"/>
    <w:rsid w:val="7CEDBF5B"/>
    <w:rsid w:val="7D19AA68"/>
    <w:rsid w:val="7E04DABB"/>
    <w:rsid w:val="7E0CB0CA"/>
    <w:rsid w:val="7E27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image" Target="/media/image2.jpg" Id="R22bc53120ae94e81" /><Relationship Type="http://schemas.openxmlformats.org/officeDocument/2006/relationships/image" Target="/media/image3.jpg" Id="Rc16e06abb2a14dc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17</revision>
  <dcterms:created xsi:type="dcterms:W3CDTF">2023-04-05T16:12:00.0000000Z</dcterms:created>
  <dcterms:modified xsi:type="dcterms:W3CDTF">2023-04-29T10:36:02.0020742Z</dcterms:modified>
</coreProperties>
</file>